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14285" w14:textId="77777777" w:rsidR="00352022" w:rsidRPr="003F42A9" w:rsidRDefault="00000000" w:rsidP="003F42A9">
      <w:pPr>
        <w:pStyle w:val="Heading2"/>
        <w:jc w:val="center"/>
        <w:rPr>
          <w:color w:val="auto"/>
          <w:sz w:val="32"/>
          <w:szCs w:val="32"/>
        </w:rPr>
      </w:pPr>
      <w:bookmarkStart w:id="0" w:name="pw-skills-data-science-masters-program"/>
      <w:bookmarkStart w:id="1" w:name="d769fcef-03e6-4570-b3f5-7c9c7eb79c22"/>
      <w:r w:rsidRPr="003F42A9">
        <w:rPr>
          <w:color w:val="auto"/>
          <w:sz w:val="32"/>
          <w:szCs w:val="32"/>
        </w:rPr>
        <w:t>PW skills Data science master’s program</w:t>
      </w:r>
    </w:p>
    <w:p w14:paraId="4A21A66F" w14:textId="77777777" w:rsidR="00352022" w:rsidRPr="00683178" w:rsidRDefault="00000000" w:rsidP="003F42A9">
      <w:pPr>
        <w:pStyle w:val="Heading3"/>
        <w:jc w:val="center"/>
        <w:rPr>
          <w:color w:val="FF0000"/>
        </w:rPr>
      </w:pPr>
      <w:bookmarkStart w:id="2" w:name="jan-29-2023-assignment"/>
      <w:r w:rsidRPr="00683178">
        <w:rPr>
          <w:color w:val="FF0000"/>
        </w:rPr>
        <w:t>Jan 29 2023 assignment</w:t>
      </w:r>
    </w:p>
    <w:p w14:paraId="07FABA0F" w14:textId="77777777" w:rsidR="00352022" w:rsidRDefault="00000000">
      <w:pPr>
        <w:pStyle w:val="Heading2"/>
      </w:pPr>
      <w:bookmarkStart w:id="3" w:name="Xb554cd285821683e4a65048b6f0c8cb633ae95d"/>
      <w:bookmarkStart w:id="4" w:name="Xec3b477eeeaac9eb24bb03034d1ac9259a1d1ce"/>
      <w:bookmarkEnd w:id="0"/>
      <w:bookmarkEnd w:id="1"/>
      <w:bookmarkEnd w:id="2"/>
      <w:r>
        <w:t>1. Who developed python programming language?</w:t>
      </w:r>
    </w:p>
    <w:p w14:paraId="38C07ABC" w14:textId="77777777" w:rsidR="00352022" w:rsidRPr="003F42A9" w:rsidRDefault="00000000">
      <w:pPr>
        <w:pStyle w:val="Heading3"/>
        <w:rPr>
          <w:color w:val="00B050"/>
        </w:rPr>
      </w:pPr>
      <w:bookmarkStart w:id="5" w:name="guido-van-russoum"/>
      <w:r w:rsidRPr="003F42A9">
        <w:rPr>
          <w:color w:val="00B050"/>
        </w:rPr>
        <w:t>Guido Van Russoum</w:t>
      </w:r>
    </w:p>
    <w:p w14:paraId="4B315B5C" w14:textId="77777777" w:rsidR="00352022" w:rsidRDefault="00000000">
      <w:pPr>
        <w:pStyle w:val="Heading2"/>
      </w:pPr>
      <w:bookmarkStart w:id="6" w:name="Xadf73ea2b01596896a96e3b8ac20fe86be6cc6b"/>
      <w:bookmarkStart w:id="7" w:name="Xb472eb99ccd1a0b2a46eccc6b70855b5426922b"/>
      <w:bookmarkEnd w:id="3"/>
      <w:bookmarkEnd w:id="4"/>
      <w:bookmarkEnd w:id="5"/>
      <w:r>
        <w:t>2. Which type of programming does python supports?</w:t>
      </w:r>
    </w:p>
    <w:p w14:paraId="3F8AA2D3" w14:textId="1431337E" w:rsidR="00352022" w:rsidRPr="003F42A9" w:rsidRDefault="00000000">
      <w:pPr>
        <w:pStyle w:val="FirstParagraph"/>
        <w:rPr>
          <w:b/>
          <w:bCs/>
          <w:color w:val="00B050"/>
        </w:rPr>
      </w:pPr>
      <w:r w:rsidRPr="003F42A9">
        <w:rPr>
          <w:b/>
          <w:bCs/>
          <w:color w:val="00B050"/>
        </w:rPr>
        <w:t>Python supports both object-oriented and procedure programming</w:t>
      </w:r>
    </w:p>
    <w:p w14:paraId="449560A7" w14:textId="77777777" w:rsidR="00352022" w:rsidRDefault="00000000">
      <w:pPr>
        <w:pStyle w:val="Heading2"/>
      </w:pPr>
      <w:bookmarkStart w:id="8" w:name="Xead13caf2d69c8239c6b45819c210c451698382"/>
      <w:bookmarkStart w:id="9" w:name="Xe9bad73a4a3aa77848e722dde8c7159687c324e"/>
      <w:bookmarkEnd w:id="6"/>
      <w:bookmarkEnd w:id="7"/>
      <w:r>
        <w:t>3. Is python case sensitive while dealing with identifiers?</w:t>
      </w:r>
    </w:p>
    <w:p w14:paraId="31A9C501" w14:textId="77777777" w:rsidR="00352022" w:rsidRPr="003F42A9" w:rsidRDefault="00000000">
      <w:pPr>
        <w:pStyle w:val="Heading3"/>
        <w:rPr>
          <w:color w:val="00B050"/>
        </w:rPr>
      </w:pPr>
      <w:bookmarkStart w:id="10" w:name="yes-its-case-sensitive"/>
      <w:r w:rsidRPr="003F42A9">
        <w:rPr>
          <w:color w:val="00B050"/>
        </w:rPr>
        <w:t>Yes, its case sensitive</w:t>
      </w:r>
    </w:p>
    <w:p w14:paraId="58F78523" w14:textId="77777777" w:rsidR="00352022" w:rsidRDefault="00000000">
      <w:pPr>
        <w:pStyle w:val="Heading2"/>
      </w:pPr>
      <w:bookmarkStart w:id="11" w:name="Xa352beaf76a6770ac69c8697dc32a8f2585f060"/>
      <w:bookmarkStart w:id="12" w:name="X06912c1a598cc7bf17987448cc3eae9f6513a2b"/>
      <w:bookmarkEnd w:id="8"/>
      <w:bookmarkEnd w:id="9"/>
      <w:bookmarkEnd w:id="10"/>
      <w:r>
        <w:t>4. What is the correct extension of python file?</w:t>
      </w:r>
    </w:p>
    <w:p w14:paraId="2ABB7E63" w14:textId="77777777" w:rsidR="00352022" w:rsidRPr="003F42A9" w:rsidRDefault="00000000">
      <w:pPr>
        <w:pStyle w:val="Heading3"/>
        <w:rPr>
          <w:color w:val="00B050"/>
        </w:rPr>
      </w:pPr>
      <w:bookmarkStart w:id="13" w:name="py"/>
      <w:r w:rsidRPr="003F42A9">
        <w:rPr>
          <w:color w:val="00B050"/>
        </w:rPr>
        <w:t>.py</w:t>
      </w:r>
    </w:p>
    <w:p w14:paraId="75EC5A4D" w14:textId="77777777" w:rsidR="00352022" w:rsidRDefault="00000000">
      <w:pPr>
        <w:pStyle w:val="Heading2"/>
      </w:pPr>
      <w:bookmarkStart w:id="14" w:name="X2b455d33bc43171db2ca22415315c6b2671d4cd"/>
      <w:bookmarkStart w:id="15" w:name="c95199e6-f550-4123-91c2-4c4117433459"/>
      <w:bookmarkEnd w:id="11"/>
      <w:bookmarkEnd w:id="12"/>
      <w:bookmarkEnd w:id="13"/>
      <w:r>
        <w:t>5. Is python code compiled or interpreted?</w:t>
      </w:r>
    </w:p>
    <w:p w14:paraId="075140F9" w14:textId="75E02777" w:rsidR="00352022" w:rsidRDefault="00000000">
      <w:pPr>
        <w:pStyle w:val="Heading3"/>
        <w:rPr>
          <w:color w:val="00B050"/>
        </w:rPr>
      </w:pPr>
      <w:bookmarkStart w:id="16" w:name="Xe5994fa20268ab708828634d5164b967a688d2b"/>
      <w:r w:rsidRPr="003F42A9">
        <w:rPr>
          <w:color w:val="00B050"/>
        </w:rPr>
        <w:t>Python code is first complied and then interpreted. When python code is complied, a byte code is generated and internally this byte code is converted by (pvm)</w:t>
      </w:r>
    </w:p>
    <w:p w14:paraId="335706CE" w14:textId="77777777" w:rsidR="003F42A9" w:rsidRPr="003F42A9" w:rsidRDefault="003F42A9" w:rsidP="003F42A9">
      <w:pPr>
        <w:pStyle w:val="BodyText"/>
      </w:pPr>
    </w:p>
    <w:p w14:paraId="533653D1" w14:textId="77777777" w:rsidR="00352022" w:rsidRDefault="00000000" w:rsidP="003F42A9">
      <w:pPr>
        <w:pStyle w:val="Heading2"/>
        <w:spacing w:before="0"/>
      </w:pPr>
      <w:bookmarkStart w:id="17" w:name="Xb5183ea8c50bc3edfc93f85070a55ba1e9a8f1e"/>
      <w:bookmarkStart w:id="18" w:name="f5d185fa-8876-4946-8bf4-bdcae92cda8b"/>
      <w:bookmarkEnd w:id="14"/>
      <w:bookmarkEnd w:id="15"/>
      <w:bookmarkEnd w:id="16"/>
      <w:r>
        <w:t>6. Name a few blocks of code used to define in python programming?</w:t>
      </w:r>
    </w:p>
    <w:p w14:paraId="663A5E14" w14:textId="77777777" w:rsidR="00352022" w:rsidRPr="003F42A9" w:rsidRDefault="00000000" w:rsidP="003F42A9">
      <w:pPr>
        <w:pStyle w:val="SourceCode"/>
        <w:rPr>
          <w:color w:val="00B050"/>
        </w:rPr>
      </w:pPr>
      <w:bookmarkStart w:id="19" w:name="a4a7d9e0-59e3-4002-82af-52af52b82817"/>
      <w:bookmarkEnd w:id="17"/>
      <w:bookmarkEnd w:id="18"/>
      <w:r w:rsidRPr="003F42A9">
        <w:rPr>
          <w:rStyle w:val="ControlFlowTok"/>
          <w:color w:val="00B050"/>
        </w:rPr>
        <w:t>for</w:t>
      </w:r>
      <w:r w:rsidRPr="003F42A9">
        <w:rPr>
          <w:rStyle w:val="NormalTok"/>
          <w:color w:val="00B050"/>
        </w:rPr>
        <w:t xml:space="preserve"> </w:t>
      </w:r>
      <w:proofErr w:type="spellStart"/>
      <w:r w:rsidRPr="003F42A9">
        <w:rPr>
          <w:rStyle w:val="NormalTok"/>
          <w:color w:val="00B050"/>
        </w:rPr>
        <w:t>i</w:t>
      </w:r>
      <w:proofErr w:type="spellEnd"/>
      <w:r w:rsidRPr="003F42A9">
        <w:rPr>
          <w:rStyle w:val="NormalTok"/>
          <w:color w:val="00B050"/>
        </w:rPr>
        <w:t xml:space="preserve"> </w:t>
      </w:r>
      <w:r w:rsidRPr="003F42A9">
        <w:rPr>
          <w:rStyle w:val="KeywordTok"/>
          <w:color w:val="00B050"/>
        </w:rPr>
        <w:t>in</w:t>
      </w:r>
      <w:r w:rsidRPr="003F42A9">
        <w:rPr>
          <w:rStyle w:val="NormalTok"/>
          <w:color w:val="00B050"/>
        </w:rPr>
        <w:t xml:space="preserve"> </w:t>
      </w:r>
      <w:proofErr w:type="gramStart"/>
      <w:r w:rsidRPr="003F42A9">
        <w:rPr>
          <w:rStyle w:val="BuiltInTok"/>
          <w:color w:val="00B050"/>
        </w:rPr>
        <w:t>range</w:t>
      </w:r>
      <w:r w:rsidRPr="003F42A9">
        <w:rPr>
          <w:rStyle w:val="NormalTok"/>
          <w:color w:val="00B050"/>
        </w:rPr>
        <w:t>(</w:t>
      </w:r>
      <w:proofErr w:type="gramEnd"/>
      <w:r w:rsidRPr="003F42A9">
        <w:rPr>
          <w:rStyle w:val="DecValTok"/>
          <w:color w:val="00B050"/>
        </w:rPr>
        <w:t>0</w:t>
      </w:r>
      <w:r w:rsidRPr="003F42A9">
        <w:rPr>
          <w:rStyle w:val="NormalTok"/>
          <w:color w:val="00B050"/>
        </w:rPr>
        <w:t>,</w:t>
      </w:r>
      <w:r w:rsidRPr="003F42A9">
        <w:rPr>
          <w:rStyle w:val="DecValTok"/>
          <w:color w:val="00B050"/>
        </w:rPr>
        <w:t>10</w:t>
      </w:r>
      <w:r w:rsidRPr="003F42A9">
        <w:rPr>
          <w:rStyle w:val="NormalTok"/>
          <w:color w:val="00B050"/>
        </w:rPr>
        <w:t>):</w:t>
      </w:r>
      <w:r w:rsidRPr="003F42A9">
        <w:rPr>
          <w:color w:val="00B050"/>
        </w:rPr>
        <w:br/>
      </w:r>
      <w:r w:rsidRPr="003F42A9">
        <w:rPr>
          <w:rStyle w:val="NormalTok"/>
          <w:color w:val="00B050"/>
        </w:rPr>
        <w:t xml:space="preserve">    </w:t>
      </w:r>
      <w:r w:rsidRPr="003F42A9">
        <w:rPr>
          <w:rStyle w:val="BuiltInTok"/>
          <w:color w:val="00B050"/>
        </w:rPr>
        <w:t>print</w:t>
      </w:r>
      <w:r w:rsidRPr="003F42A9">
        <w:rPr>
          <w:rStyle w:val="NormalTok"/>
          <w:color w:val="00B050"/>
        </w:rPr>
        <w:t>(i)</w:t>
      </w:r>
    </w:p>
    <w:p w14:paraId="68380758" w14:textId="77777777" w:rsidR="00352022" w:rsidRDefault="00000000" w:rsidP="003F42A9">
      <w:pPr>
        <w:pStyle w:val="Heading2"/>
        <w:spacing w:before="0"/>
      </w:pPr>
      <w:bookmarkStart w:id="20" w:name="Xd7587b09772ccd5da80dacd84fc688f119924b6"/>
      <w:bookmarkStart w:id="21" w:name="b4c26f70-6472-4a3c-bb20-797b6120b938"/>
      <w:bookmarkEnd w:id="19"/>
      <w:r>
        <w:lastRenderedPageBreak/>
        <w:t>7.State a character used to give a single-line comments in python?</w:t>
      </w:r>
    </w:p>
    <w:p w14:paraId="487EB241" w14:textId="77777777" w:rsidR="00352022" w:rsidRPr="003F42A9" w:rsidRDefault="00000000">
      <w:pPr>
        <w:pStyle w:val="Heading3"/>
        <w:rPr>
          <w:color w:val="00B050"/>
        </w:rPr>
      </w:pPr>
      <w:bookmarkStart w:id="22" w:name="X9288cb17742b470521e6c8a310dee3bc24d0162"/>
      <w:r w:rsidRPr="003F42A9">
        <w:rPr>
          <w:color w:val="00B050"/>
        </w:rPr>
        <w:t xml:space="preserve"># </w:t>
      </w:r>
      <w:proofErr w:type="gramStart"/>
      <w:r w:rsidRPr="003F42A9">
        <w:rPr>
          <w:color w:val="00B050"/>
        </w:rPr>
        <w:t>is</w:t>
      </w:r>
      <w:proofErr w:type="gramEnd"/>
      <w:r w:rsidRPr="003F42A9">
        <w:rPr>
          <w:color w:val="00B050"/>
        </w:rPr>
        <w:t xml:space="preserve"> character used</w:t>
      </w:r>
    </w:p>
    <w:p w14:paraId="3F89480C" w14:textId="77777777" w:rsidR="00352022" w:rsidRDefault="00000000">
      <w:pPr>
        <w:pStyle w:val="Heading2"/>
      </w:pPr>
      <w:bookmarkStart w:id="23" w:name="X6f532ee0d030ebe9b3d8cfcebd16a17299f2a79"/>
      <w:bookmarkStart w:id="24" w:name="d3cc25a4-3b7f-432b-a2db-14274b0af3c2"/>
      <w:bookmarkEnd w:id="20"/>
      <w:bookmarkEnd w:id="21"/>
      <w:bookmarkEnd w:id="22"/>
      <w:r>
        <w:t>8. Mention functions which can help us to find the version of python that we are currently working on?</w:t>
      </w:r>
    </w:p>
    <w:p w14:paraId="109DC56F" w14:textId="77777777" w:rsidR="00352022" w:rsidRPr="003F42A9" w:rsidRDefault="00000000">
      <w:pPr>
        <w:pStyle w:val="Heading3"/>
        <w:rPr>
          <w:color w:val="00B050"/>
        </w:rPr>
      </w:pPr>
      <w:bookmarkStart w:id="25" w:name="sysversion"/>
      <w:proofErr w:type="gramStart"/>
      <w:r w:rsidRPr="003F42A9">
        <w:rPr>
          <w:color w:val="00B050"/>
        </w:rPr>
        <w:t>sys.version</w:t>
      </w:r>
      <w:proofErr w:type="gramEnd"/>
    </w:p>
    <w:p w14:paraId="0FABFB55" w14:textId="77777777" w:rsidR="00352022" w:rsidRPr="003F42A9" w:rsidRDefault="00000000">
      <w:pPr>
        <w:pStyle w:val="Heading3"/>
        <w:rPr>
          <w:color w:val="00B050"/>
        </w:rPr>
      </w:pPr>
      <w:bookmarkStart w:id="26" w:name="python_version"/>
      <w:bookmarkEnd w:id="25"/>
      <w:r w:rsidRPr="003F42A9">
        <w:rPr>
          <w:color w:val="00B050"/>
        </w:rPr>
        <w:t>python_</w:t>
      </w:r>
      <w:proofErr w:type="gramStart"/>
      <w:r w:rsidRPr="003F42A9">
        <w:rPr>
          <w:color w:val="00B050"/>
        </w:rPr>
        <w:t>version(</w:t>
      </w:r>
      <w:proofErr w:type="gramEnd"/>
      <w:r w:rsidRPr="003F42A9">
        <w:rPr>
          <w:color w:val="00B050"/>
        </w:rPr>
        <w:t>)</w:t>
      </w:r>
    </w:p>
    <w:p w14:paraId="53D5B4B5" w14:textId="77777777" w:rsidR="00352022" w:rsidRDefault="00000000">
      <w:pPr>
        <w:pStyle w:val="Heading2"/>
      </w:pPr>
      <w:bookmarkStart w:id="27" w:name="Xb737fc8e57f85d59e65c8434dcdc88642efde1e"/>
      <w:bookmarkStart w:id="28" w:name="Xa00c9ba2ee72fc6eccc93ca16206c11f6b43922"/>
      <w:bookmarkEnd w:id="23"/>
      <w:bookmarkEnd w:id="24"/>
      <w:bookmarkEnd w:id="26"/>
      <w:r>
        <w:t>9. Python supports the creation of an anonymous function during runtime using a construct called</w:t>
      </w:r>
    </w:p>
    <w:p w14:paraId="488272DF" w14:textId="77777777" w:rsidR="00352022" w:rsidRPr="003F42A9" w:rsidRDefault="00000000">
      <w:pPr>
        <w:pStyle w:val="Heading3"/>
        <w:rPr>
          <w:color w:val="00B050"/>
        </w:rPr>
      </w:pPr>
      <w:bookmarkStart w:id="29" w:name="lambda"/>
      <w:r w:rsidRPr="003F42A9">
        <w:rPr>
          <w:color w:val="00B050"/>
        </w:rPr>
        <w:t>Lambda</w:t>
      </w:r>
    </w:p>
    <w:p w14:paraId="4F7DBD29" w14:textId="77777777" w:rsidR="00352022" w:rsidRDefault="00000000">
      <w:pPr>
        <w:pStyle w:val="Heading2"/>
      </w:pPr>
      <w:bookmarkStart w:id="30" w:name="Xf8ab20aec27409c2c2e89a2ff201f9ceaa17219"/>
      <w:bookmarkStart w:id="31" w:name="bc4f9441-e72c-438b-9c30-bf3e9317589d"/>
      <w:bookmarkEnd w:id="27"/>
      <w:bookmarkEnd w:id="28"/>
      <w:bookmarkEnd w:id="29"/>
      <w:r>
        <w:t>10. What does pip stands for Python?</w:t>
      </w:r>
    </w:p>
    <w:p w14:paraId="25CEBA2B" w14:textId="77777777" w:rsidR="00352022" w:rsidRPr="003F42A9" w:rsidRDefault="00000000">
      <w:pPr>
        <w:pStyle w:val="Heading3"/>
        <w:rPr>
          <w:color w:val="00B050"/>
        </w:rPr>
      </w:pPr>
      <w:bookmarkStart w:id="32" w:name="X5da320c85dde5420bcc8046da99f66cef6dac7d"/>
      <w:r w:rsidRPr="003F42A9">
        <w:rPr>
          <w:color w:val="00B050"/>
        </w:rPr>
        <w:t>pip- Pip install packages or Pip install python, used for installing and managing packages</w:t>
      </w:r>
    </w:p>
    <w:p w14:paraId="06C8C929" w14:textId="77777777" w:rsidR="00352022" w:rsidRDefault="00000000">
      <w:pPr>
        <w:pStyle w:val="Heading2"/>
      </w:pPr>
      <w:bookmarkStart w:id="33" w:name="X41dd80db187ec61c0eb9bafe66ae50a1e5e7eda"/>
      <w:bookmarkStart w:id="34" w:name="e6f1dfa0-c865-4253-b283-1d7ec2a03de5"/>
      <w:bookmarkEnd w:id="30"/>
      <w:bookmarkEnd w:id="31"/>
      <w:bookmarkEnd w:id="32"/>
      <w:r>
        <w:t>11. Mention a few built in functions in Python</w:t>
      </w:r>
    </w:p>
    <w:p w14:paraId="5FD9CC96" w14:textId="77777777" w:rsidR="00352022" w:rsidRPr="003F42A9" w:rsidRDefault="00000000">
      <w:pPr>
        <w:pStyle w:val="Heading3"/>
        <w:rPr>
          <w:color w:val="00B050"/>
        </w:rPr>
      </w:pPr>
      <w:bookmarkStart w:id="35" w:name="print-max-min-list-format-len-count-find"/>
      <w:proofErr w:type="gramStart"/>
      <w:r w:rsidRPr="003F42A9">
        <w:rPr>
          <w:color w:val="00B050"/>
        </w:rPr>
        <w:t>print(</w:t>
      </w:r>
      <w:proofErr w:type="gramEnd"/>
      <w:r w:rsidRPr="003F42A9">
        <w:rPr>
          <w:color w:val="00B050"/>
        </w:rPr>
        <w:t>), max(), min(), list(), format(), len(), count(), find()</w:t>
      </w:r>
    </w:p>
    <w:p w14:paraId="418A7427" w14:textId="77777777" w:rsidR="00352022" w:rsidRDefault="00000000">
      <w:pPr>
        <w:pStyle w:val="Heading2"/>
      </w:pPr>
      <w:bookmarkStart w:id="36" w:name="X48e26bf5c351696fa5bf34fa1f4c202cebba3f6"/>
      <w:bookmarkStart w:id="37" w:name="c3a0c847-aaf9-465e-95be-bbaf4bfcbd4e"/>
      <w:bookmarkEnd w:id="33"/>
      <w:bookmarkEnd w:id="34"/>
      <w:bookmarkEnd w:id="35"/>
      <w:r>
        <w:t>12. What is the maximum possible length of an identifier in Python?</w:t>
      </w:r>
    </w:p>
    <w:p w14:paraId="7796D7F4" w14:textId="77777777" w:rsidR="00352022" w:rsidRPr="003F42A9" w:rsidRDefault="00000000">
      <w:pPr>
        <w:pStyle w:val="Heading3"/>
        <w:rPr>
          <w:color w:val="00B050"/>
        </w:rPr>
      </w:pPr>
      <w:bookmarkStart w:id="38" w:name="Xe31c3b190bb1d74ba81e136813265f9635f2876"/>
      <w:r w:rsidRPr="003F42A9">
        <w:rPr>
          <w:color w:val="00B050"/>
        </w:rPr>
        <w:t>79 is possible length</w:t>
      </w:r>
    </w:p>
    <w:p w14:paraId="70E79909" w14:textId="77777777" w:rsidR="00352022" w:rsidRDefault="00000000">
      <w:pPr>
        <w:pStyle w:val="Heading2"/>
      </w:pPr>
      <w:bookmarkStart w:id="39" w:name="Xb6b40da381c916f754dcfa2eebac49b4a695b4c"/>
      <w:bookmarkStart w:id="40" w:name="X91678e96b4b72df4d8dfe3b6df66afa2f1f59ed"/>
      <w:bookmarkEnd w:id="36"/>
      <w:bookmarkEnd w:id="37"/>
      <w:bookmarkEnd w:id="38"/>
      <w:r>
        <w:t>13. What are the benefits of using python?</w:t>
      </w:r>
    </w:p>
    <w:p w14:paraId="7FE6CF99" w14:textId="77777777" w:rsidR="00352022" w:rsidRPr="003F42A9" w:rsidRDefault="00000000">
      <w:pPr>
        <w:pStyle w:val="Heading3"/>
        <w:rPr>
          <w:color w:val="00B050"/>
        </w:rPr>
      </w:pPr>
      <w:bookmarkStart w:id="41" w:name="X0fe1765a3cd22d0b049516fb4a123a0c35123b1"/>
      <w:r w:rsidRPr="003F42A9">
        <w:rPr>
          <w:color w:val="00B050"/>
        </w:rPr>
        <w:t xml:space="preserve">Python is </w:t>
      </w:r>
      <w:proofErr w:type="gramStart"/>
      <w:r w:rsidRPr="003F42A9">
        <w:rPr>
          <w:color w:val="00B050"/>
        </w:rPr>
        <w:t>open source</w:t>
      </w:r>
      <w:proofErr w:type="gramEnd"/>
      <w:r w:rsidRPr="003F42A9">
        <w:rPr>
          <w:color w:val="00B050"/>
        </w:rPr>
        <w:t xml:space="preserve"> language, high level language and readability, easy syntax, many libraries, easy integrations.</w:t>
      </w:r>
    </w:p>
    <w:p w14:paraId="54B71EFC" w14:textId="77777777" w:rsidR="00352022" w:rsidRPr="003F42A9" w:rsidRDefault="00000000">
      <w:pPr>
        <w:pStyle w:val="Heading3"/>
        <w:rPr>
          <w:color w:val="00B050"/>
        </w:rPr>
      </w:pPr>
      <w:bookmarkStart w:id="42" w:name="X3987e23e2911404098c1b4f34a5ae2e664a36f7"/>
      <w:bookmarkEnd w:id="41"/>
      <w:r w:rsidRPr="003F42A9">
        <w:rPr>
          <w:color w:val="00B050"/>
        </w:rPr>
        <w:t>Used in Data science, web developement, AI, Ml</w:t>
      </w:r>
    </w:p>
    <w:p w14:paraId="102C93E0" w14:textId="77777777" w:rsidR="00352022" w:rsidRDefault="00000000">
      <w:pPr>
        <w:pStyle w:val="Heading2"/>
      </w:pPr>
      <w:bookmarkStart w:id="43" w:name="X9ef1917319bde76185dcdb484f87a2981e1a309"/>
      <w:bookmarkStart w:id="44" w:name="Xda1150ffbfa23e50e92d1b5066bf4742d85915c"/>
      <w:bookmarkEnd w:id="39"/>
      <w:bookmarkEnd w:id="40"/>
      <w:bookmarkEnd w:id="42"/>
      <w:r>
        <w:t>14. How is memory managed in Python</w:t>
      </w:r>
    </w:p>
    <w:p w14:paraId="1931A230" w14:textId="77777777" w:rsidR="00352022" w:rsidRPr="003F42A9" w:rsidRDefault="00000000">
      <w:pPr>
        <w:pStyle w:val="Heading3"/>
        <w:rPr>
          <w:color w:val="00B050"/>
        </w:rPr>
      </w:pPr>
      <w:bookmarkStart w:id="45" w:name="there-are-two-types-of-memory-allocation"/>
      <w:r w:rsidRPr="003F42A9">
        <w:rPr>
          <w:color w:val="00B050"/>
        </w:rPr>
        <w:t>There are two types of memory allocation:</w:t>
      </w:r>
    </w:p>
    <w:p w14:paraId="2027CC8D" w14:textId="77777777" w:rsidR="00352022" w:rsidRPr="003F42A9" w:rsidRDefault="00000000">
      <w:pPr>
        <w:pStyle w:val="Heading3"/>
        <w:rPr>
          <w:color w:val="00B050"/>
        </w:rPr>
      </w:pPr>
      <w:bookmarkStart w:id="46" w:name="stack-memory-heap-memory"/>
      <w:bookmarkEnd w:id="45"/>
      <w:r w:rsidRPr="003F42A9">
        <w:rPr>
          <w:color w:val="00B050"/>
        </w:rPr>
        <w:t>Stack memory, Heap memory</w:t>
      </w:r>
    </w:p>
    <w:p w14:paraId="31DF1125" w14:textId="77777777" w:rsidR="00352022" w:rsidRPr="003F42A9" w:rsidRDefault="00000000">
      <w:pPr>
        <w:pStyle w:val="Heading3"/>
        <w:rPr>
          <w:color w:val="00B050"/>
        </w:rPr>
      </w:pPr>
      <w:bookmarkStart w:id="47" w:name="Xdc053b57fa69efa38eb106d2fa705af2d37e2c9"/>
      <w:bookmarkEnd w:id="46"/>
      <w:r w:rsidRPr="003F42A9">
        <w:rPr>
          <w:color w:val="00B050"/>
        </w:rPr>
        <w:t>These memories are managed through Garbage collector, in which interpreter frees up space, when memory is not in use.</w:t>
      </w:r>
    </w:p>
    <w:p w14:paraId="55A17CB3" w14:textId="77777777" w:rsidR="00352022" w:rsidRDefault="00000000">
      <w:pPr>
        <w:pStyle w:val="Heading2"/>
      </w:pPr>
      <w:bookmarkStart w:id="48" w:name="X73053e15be5458ab64a63a4386edb1f38f814a1"/>
      <w:bookmarkStart w:id="49" w:name="X7c535d1e15eb0645b467770e6eaf21de1a7a895"/>
      <w:bookmarkEnd w:id="43"/>
      <w:bookmarkEnd w:id="44"/>
      <w:bookmarkEnd w:id="47"/>
      <w:r>
        <w:t>15. How to install python on windows and set path variables</w:t>
      </w:r>
    </w:p>
    <w:p w14:paraId="2F39CB13" w14:textId="77777777" w:rsidR="00352022" w:rsidRPr="003F42A9" w:rsidRDefault="00000000">
      <w:pPr>
        <w:pStyle w:val="Heading3"/>
        <w:rPr>
          <w:color w:val="00B050"/>
        </w:rPr>
      </w:pPr>
      <w:bookmarkStart w:id="50" w:name="Xccbc329cb154474eb4a2b2b00337e739c156621"/>
      <w:r w:rsidRPr="003F42A9">
        <w:rPr>
          <w:color w:val="00B050"/>
        </w:rPr>
        <w:t xml:space="preserve">Download the latest version of Python from the below website: </w:t>
      </w:r>
      <w:hyperlink r:id="rId7">
        <w:r w:rsidRPr="003F42A9">
          <w:rPr>
            <w:rStyle w:val="Hyperlink"/>
            <w:color w:val="00B050"/>
          </w:rPr>
          <w:t>https://www.python.org/downloads/</w:t>
        </w:r>
      </w:hyperlink>
    </w:p>
    <w:p w14:paraId="57306EE5" w14:textId="77777777" w:rsidR="00352022" w:rsidRPr="003F42A9" w:rsidRDefault="00000000">
      <w:pPr>
        <w:pStyle w:val="Heading3"/>
        <w:rPr>
          <w:color w:val="00B050"/>
        </w:rPr>
      </w:pPr>
      <w:bookmarkStart w:id="51" w:name="Xf335d99c74b909fc810f05c079b1a877b196428"/>
      <w:bookmarkEnd w:id="50"/>
      <w:r w:rsidRPr="003F42A9">
        <w:rPr>
          <w:color w:val="00B050"/>
        </w:rPr>
        <w:lastRenderedPageBreak/>
        <w:t>Run the .exe and follow instructions to complete the installation process.</w:t>
      </w:r>
    </w:p>
    <w:p w14:paraId="781B1C9B" w14:textId="77777777" w:rsidR="00352022" w:rsidRPr="003F42A9" w:rsidRDefault="00000000">
      <w:pPr>
        <w:pStyle w:val="Heading3"/>
        <w:rPr>
          <w:color w:val="00B050"/>
        </w:rPr>
      </w:pPr>
      <w:bookmarkStart w:id="52" w:name="Xb36156d86bae31c2f13632cd02168c7a961c318"/>
      <w:bookmarkEnd w:id="51"/>
      <w:r w:rsidRPr="003F42A9">
        <w:rPr>
          <w:color w:val="00B050"/>
        </w:rPr>
        <w:t>Once the installation is complete, open the Command Prompt and type python to check if the installation was successful and to see the version of Python installed.</w:t>
      </w:r>
    </w:p>
    <w:p w14:paraId="43256935" w14:textId="77777777" w:rsidR="00352022" w:rsidRPr="003F42A9" w:rsidRDefault="00000000">
      <w:pPr>
        <w:pStyle w:val="Heading3"/>
        <w:rPr>
          <w:color w:val="00B050"/>
        </w:rPr>
      </w:pPr>
      <w:bookmarkStart w:id="53" w:name="set-path-variable"/>
      <w:bookmarkEnd w:id="52"/>
      <w:r w:rsidRPr="003F42A9">
        <w:rPr>
          <w:color w:val="00B050"/>
        </w:rPr>
        <w:t>Set path variable:</w:t>
      </w:r>
    </w:p>
    <w:p w14:paraId="0D41FCAF" w14:textId="77777777" w:rsidR="00352022" w:rsidRPr="003F42A9" w:rsidRDefault="00000000">
      <w:pPr>
        <w:pStyle w:val="Heading3"/>
        <w:rPr>
          <w:color w:val="00B050"/>
        </w:rPr>
      </w:pPr>
      <w:bookmarkStart w:id="54" w:name="Xdc68084a5a5e1571b7d06e90bc104c2fe32064b"/>
      <w:bookmarkEnd w:id="53"/>
      <w:r w:rsidRPr="003F42A9">
        <w:rPr>
          <w:color w:val="00B050"/>
        </w:rPr>
        <w:t>Search bar type python</w:t>
      </w:r>
      <w:r w:rsidRPr="003F42A9">
        <w:rPr>
          <w:color w:val="00B050"/>
        </w:rPr>
        <w:t>open file location</w:t>
      </w:r>
      <w:r w:rsidRPr="003F42A9">
        <w:rPr>
          <w:color w:val="00B050"/>
        </w:rPr>
        <w:t> copy the file location</w:t>
      </w:r>
    </w:p>
    <w:p w14:paraId="378784AA" w14:textId="77777777" w:rsidR="00352022" w:rsidRPr="003F42A9" w:rsidRDefault="00000000">
      <w:pPr>
        <w:pStyle w:val="Heading3"/>
        <w:rPr>
          <w:color w:val="00B050"/>
        </w:rPr>
      </w:pPr>
      <w:bookmarkStart w:id="55" w:name="X43f2308fdc9e9fef615ba30addee2658e499fef"/>
      <w:bookmarkEnd w:id="54"/>
      <w:r w:rsidRPr="003F42A9">
        <w:rPr>
          <w:color w:val="00B050"/>
        </w:rPr>
        <w:t>PC--Properties--Advance setting--Advance--Environment variables--user variables--Path--paste the file location copied from above-- ok</w:t>
      </w:r>
    </w:p>
    <w:p w14:paraId="64F94559" w14:textId="77777777" w:rsidR="00352022" w:rsidRDefault="00000000">
      <w:pPr>
        <w:pStyle w:val="Heading2"/>
      </w:pPr>
      <w:bookmarkStart w:id="56" w:name="Xdd172f6c372306d4ac1729911ceade7a79a88cb"/>
      <w:bookmarkStart w:id="57" w:name="X182e6f299c779e02b7469d2cb09bed1f05ba8cc"/>
      <w:bookmarkEnd w:id="48"/>
      <w:bookmarkEnd w:id="49"/>
      <w:bookmarkEnd w:id="55"/>
      <w:r>
        <w:t>16. Is indentation required in Python?</w:t>
      </w:r>
    </w:p>
    <w:p w14:paraId="49E64E22" w14:textId="77777777" w:rsidR="00352022" w:rsidRPr="003F42A9" w:rsidRDefault="00000000">
      <w:pPr>
        <w:pStyle w:val="Heading3"/>
        <w:rPr>
          <w:color w:val="00B050"/>
        </w:rPr>
      </w:pPr>
      <w:bookmarkStart w:id="58" w:name="yes-its-required"/>
      <w:r w:rsidRPr="003F42A9">
        <w:rPr>
          <w:color w:val="00B050"/>
        </w:rPr>
        <w:t>Yes, its required</w:t>
      </w:r>
    </w:p>
    <w:p w14:paraId="23505049" w14:textId="77777777" w:rsidR="00352022" w:rsidRDefault="00352022">
      <w:pPr>
        <w:pStyle w:val="SourceCode"/>
      </w:pPr>
      <w:bookmarkStart w:id="59" w:name="Xeaf97407fab90e9729db4a2819ce2979db534f4"/>
      <w:bookmarkEnd w:id="56"/>
      <w:bookmarkEnd w:id="57"/>
      <w:bookmarkEnd w:id="58"/>
      <w:bookmarkEnd w:id="59"/>
    </w:p>
    <w:sectPr w:rsidR="003520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02222" w14:textId="77777777" w:rsidR="007835AE" w:rsidRDefault="007835AE">
      <w:pPr>
        <w:spacing w:after="0"/>
      </w:pPr>
      <w:r>
        <w:separator/>
      </w:r>
    </w:p>
  </w:endnote>
  <w:endnote w:type="continuationSeparator" w:id="0">
    <w:p w14:paraId="5BF7BD67" w14:textId="77777777" w:rsidR="007835AE" w:rsidRDefault="00783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1CDE7" w14:textId="77777777" w:rsidR="007835AE" w:rsidRDefault="007835AE">
      <w:r>
        <w:separator/>
      </w:r>
    </w:p>
  </w:footnote>
  <w:footnote w:type="continuationSeparator" w:id="0">
    <w:p w14:paraId="42DDE56C" w14:textId="77777777" w:rsidR="007835AE" w:rsidRDefault="00783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C2E1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4471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2022"/>
    <w:rsid w:val="00352022"/>
    <w:rsid w:val="003F42A9"/>
    <w:rsid w:val="00683178"/>
    <w:rsid w:val="0078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DE3DA"/>
  <w15:docId w15:val="{1B390D4F-336F-4DE5-B506-3A43BC898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ython.org/downloa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71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ena D</cp:lastModifiedBy>
  <cp:revision>3</cp:revision>
  <dcterms:created xsi:type="dcterms:W3CDTF">2023-02-06T10:40:00Z</dcterms:created>
  <dcterms:modified xsi:type="dcterms:W3CDTF">2023-02-0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